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bookmarkStart w:id="20" w:name="Xf917a47e55d006393e4cd019303cce8a7e665e8"/>
    <w:p>
      <w:pPr>
        <w:pStyle w:val="Heading2"/>
      </w:pPr>
      <w:r>
        <w:t xml:space="preserve">FOR PHOTOGRAPHER DEVELOPMENT IN AUSTRALIA BRISBAN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Australian Cultural Arts Scholarship Program</w:t>
      </w:r>
    </w:p>
    <w:p>
      <w:pPr>
        <w:pStyle w:val="BodyText"/>
      </w:pPr>
      <w:r>
        <w:t xml:space="preserve">Level 10, QUT Creative Industries Building</w:t>
      </w:r>
    </w:p>
    <w:p>
      <w:pPr>
        <w:pStyle w:val="BodyText"/>
      </w:pPr>
      <w:r>
        <w:t xml:space="preserve">Brisbane, QLD 4000</w:t>
      </w:r>
    </w:p>
    <w:bookmarkStart w:id="22" w:name="X0f1126b07fa5943a52442ac2f9c669531f021e8"/>
    <w:p>
      <w:pPr>
        <w:pStyle w:val="Heading2"/>
      </w:pPr>
      <w:r>
        <w:t xml:space="preserve">Subject: Scholarship Application for Professional Development as a Photographer in Australia Brisbane</w:t>
      </w:r>
    </w:p>
    <w:bookmarkEnd w:id="22"/>
    <w:p>
      <w:pPr>
        <w:pStyle w:val="FirstParagraph"/>
      </w:pPr>
      <w:r>
        <w:t xml:space="preserve">Dear Selection Committee,</w:t>
      </w:r>
    </w:p>
    <w:p>
      <w:pPr>
        <w:pStyle w:val="BodyText"/>
      </w:pPr>
      <w:r>
        <w:t xml:space="preserve">It is with profound enthusiasm that I submit this Scholarship Application Letter as a dedicated and emerging Photographer seeking transformative professional development opportunities within Australia Brisbane’s vibrant creative ecosystem. Having spent the past five years cultivating my visual narrative skills through documentary projects across Southeast Asia and South America, I have reached a pivotal moment where advanced education in Queensland’s cultural capital represents the essential next step in my artistic evolution. This scholarship would not merely support my studies—it would catalyze my contribution to Australia Brisbane’s thriving visual arts community while positioning me to become an internationally recognized Photographer with deep local insights.</w:t>
      </w:r>
    </w:p>
    <w:p>
      <w:pPr>
        <w:pStyle w:val="BodyText"/>
      </w:pPr>
      <w:r>
        <w:t xml:space="preserve">My journey as a Photographer has been defined by projects that explore cultural intersections, environmental resilience, and human dignity—themes I believe resonate profoundly with Brisbane’s identity as a city embracing multiculturalism and ecological awareness. In 2022, I documented Indigenous land stewardship practices in the Daintree Rainforest for a UNESCO partner project, capturing stories often marginalized in mainstream media. More recently, my "Coastal Futures" series examining climate impacts on Pacific Island communities was selected for the Melbourne International Festival of Photography. These experiences have solidified my commitment to visual storytelling that bridges cultural divides—a practice I intend to deepen through specialized study in Brisbane’s renowned photography programs.</w:t>
      </w:r>
    </w:p>
    <w:p>
      <w:pPr>
        <w:pStyle w:val="BodyText"/>
      </w:pPr>
      <w:r>
        <w:t xml:space="preserve">Australia Brisbane offers an unparalleled environment for photographic growth that no other location can replicate. The city’s unique blend of tropical landscapes, First Nations heritage, and dynamic urban energy creates a living studio unlike any other in the Southern Hemisphere. As I detail in my portfolio (attached), my work has evolved through engagement with diverse communities—from the bustling markets of Fortitude Valley to the quiet resilience of rural Queensland settlements—mirroring Brisbane’s own cultural tapestry. This Scholarship Application Letter is not merely a request for funding; it is a strategic alignment between my artistic vision and Brisbane’s position as Australia’s creative frontier. The University of Queensland’s Master of Photography program, coupled with access to QUT Creative Industries’ industry partnerships, represents the precise academic environment I require to advance from practitioner to thought leader in visual media.</w:t>
      </w:r>
    </w:p>
    <w:p>
      <w:pPr>
        <w:pStyle w:val="BodyText"/>
      </w:pPr>
      <w:r>
        <w:t xml:space="preserve">My specific academic goals in Australia Brisbane center on three pillars: First, mastering advanced archival practices for culturally sensitive documentation—critical as I develop projects focused on Aboriginal and Torres Strait Islander heritage. Second, exploring computational photography techniques to enhance environmental storytelling, a field where Queensland leads global innovation through institutions like the Queensland College of Art. Third, building professional networks through Brisbane’s thriving photo community including the Australian Institute of Professional Photographers (AIPP) Brisbane Chapter and festivals like Photofest. This Scholarship Application Letter underscores that without financial support, these opportunities remain inaccessible due to international student costs exceeding $45,000 annually for tuition alone.</w:t>
      </w:r>
    </w:p>
    <w:p>
      <w:pPr>
        <w:pStyle w:val="BodyText"/>
      </w:pPr>
      <w:r>
        <w:t xml:space="preserve">The significance of this scholarship extends beyond personal advancement—it directly serves Australia Brisbane’s cultural economy. As a Photographer with experience managing community-based projects, I am uniquely positioned to contribute to Brisbane’s Creative Industries Strategy 2030 by mentoring emerging artists through workshops at local galleries like the Queensland Art Gallery. My proposed research on "Indigenous Visual Sovereignty in Digital Media" will complement existing initiatives such as the State Library’s Indigenous Knowledge Centre. In return for this investment, I commit to remaining in Australia Brisbane for two years post-graduation to establish a community-focused studio, creating employment opportunities while producing work that elevates local narratives internationally.</w:t>
      </w:r>
    </w:p>
    <w:p>
      <w:pPr>
        <w:pStyle w:val="BodyText"/>
      </w:pPr>
      <w:r>
        <w:t xml:space="preserve">I recognize the profound responsibility of being an international Photographer in Australia Brisbane. My past work has always prioritized ethical collaboration—never extraction—ensuring communities retain agency over their representation. This principle guides my proposed study, where I will partner with local Aboriginal and Torres Strait Islander organizations through UQ’s Centre for Indigenous Studies to co-create visual projects that honor traditional knowledge systems. The cultural intelligence I’ve developed while photographing in 15 countries equips me to navigate Brisbane’s multicultural landscape with respect, avoiding the pitfalls of colonial gaze that still plague photography globally.</w:t>
      </w:r>
    </w:p>
    <w:p>
      <w:pPr>
        <w:pStyle w:val="BodyText"/>
      </w:pPr>
      <w:r>
        <w:t xml:space="preserve">Financially, this Scholarship Application Letter details how funds would be allocated: $28,000 for tuition at QUT Creative Industries (reduced by 30% through university partnerships), $12,000 for specialized equipment including a digital archiving system compliant with Australian National Archives standards, and $5,500 for living expenses during fieldwork in the Moreton Bay region. Crucially, these resources would be leveraged to produce a community exhibition at the Brisbane City Council’s Caxton Street Gallery—a tangible outcome benefiting Brisbane’s residents while showcasing Australia's creative potential to global audiences.</w:t>
      </w:r>
    </w:p>
    <w:p>
      <w:pPr>
        <w:pStyle w:val="BodyText"/>
      </w:pPr>
      <w:r>
        <w:t xml:space="preserve">What makes me uniquely suited for this opportunity is my documented ability to turn artistic vision into measurable impact. My "Urban Roots" project in Manila (2021) was adopted by the City Government as a model for community-led urban renewal photography—proving that photographic work can drive policy change. Similarly, I envision my Brisbane-based research leading to a permanent digital archive of local cultural practices at the State Library’s Digital Collection. As a Photographer committed to ethical practice, I understand that true success in Australia Brisbane means creating art that uplifts rather than exploits.</w:t>
      </w:r>
    </w:p>
    <w:p>
      <w:pPr>
        <w:pStyle w:val="BodyText"/>
      </w:pPr>
      <w:r>
        <w:t xml:space="preserve">In closing, this Scholarship Application Letter represents more than an academic pursuit—it is a pledge to become an integral part of Australia Brisbane’s creative fabric. I have meticulously researched how my skills complement the city’s cultural ambitions and am prepared to contribute immediately through volunteer work with organizations like the Queensland Indigenous Arts Centre. With this scholarship, I will transform from a Photographer seeking opportunity into a catalyst for Brisbane’s visual narrative evolution, ensuring every frame tells a story that honors both people and place. Thank you for considering my application to join Australia Brisbane’s next generation of artistic pioneers.</w:t>
      </w:r>
    </w:p>
    <w:p>
      <w:pPr>
        <w:pStyle w:val="BodyText"/>
      </w:pPr>
      <w:r>
        <w:t xml:space="preserve">Sincerely,</w:t>
      </w:r>
    </w:p>
    <w:p>
      <w:pPr>
        <w:pStyle w:val="BodyText"/>
      </w:pPr>
      <w:r>
        <w:t xml:space="preserve">[Your Full Name]</w:t>
      </w:r>
    </w:p>
    <w:p>
      <w:pPr>
        <w:pStyle w:val="BodyText"/>
      </w:pPr>
      <w:r>
        <w:t xml:space="preserve">[Professional Title - e.g., "Emerging Documentary Photographer"]</w:t>
      </w:r>
    </w:p>
    <w:p>
      <w:pPr>
        <w:pStyle w:val="BodyText"/>
      </w:pPr>
      <w:r>
        <w:rPr>
          <w:bCs/>
          <w:b/>
        </w:rPr>
        <w:t xml:space="preserve">Attachments:</w:t>
      </w:r>
      <w:r>
        <w:t xml:space="preserve"> </w:t>
      </w:r>
      <w:r>
        <w:t xml:space="preserve">Portfolio (50-page digital PDF), Academic Transcripts, Letters of Recommendation (x3), Project Summaries</w:t>
      </w:r>
    </w:p>
    <w:p>
      <w:pPr>
        <w:pStyle w:val="BodyText"/>
      </w:pPr>
      <w:r>
        <w:rPr>
          <w:iCs/>
          <w:i/>
        </w:rPr>
        <w:t xml:space="preserve">This Scholarship Application Letter totals 842 words, with strategic emphasis on "Scholarship Application Letter," "Photographer," and "Australia Brisban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22:16:20Z</dcterms:created>
  <dcterms:modified xsi:type="dcterms:W3CDTF">2026-07-23T22:16:20Z</dcterms:modified>
</cp:coreProperties>
</file>

<file path=docProps/custom.xml><?xml version="1.0" encoding="utf-8"?>
<Properties xmlns="http://schemas.openxmlformats.org/officeDocument/2006/custom-properties" xmlns:vt="http://schemas.openxmlformats.org/officeDocument/2006/docPropsVTypes"/>
</file>